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B347D1" w:rsidR="00501BEB" w:rsidRDefault="0074298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3385AE86" wp14:editId="658E0D08">
                <wp:simplePos x="0" y="0"/>
                <wp:positionH relativeFrom="column">
                  <wp:posOffset>4191000</wp:posOffset>
                </wp:positionH>
                <wp:positionV relativeFrom="paragraph">
                  <wp:posOffset>1562100</wp:posOffset>
                </wp:positionV>
                <wp:extent cx="3248025" cy="771525"/>
                <wp:effectExtent l="0" t="0" r="0" b="9525"/>
                <wp:wrapNone/>
                <wp:docPr id="999726275" name="Rectangle 999726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AF6690" w14:textId="77777777" w:rsidR="006D409E" w:rsidRPr="004C2FD4" w:rsidRDefault="006D409E" w:rsidP="006D409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4C2FD4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5AE86" id="Rectangle 999726275" o:spid="_x0000_s1026" style="position:absolute;margin-left:330pt;margin-top:123pt;width:255.75pt;height:6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Il0KPHeAAAADAEAAA8AAAAAAAAAAAAAAAAABgQAAGRycy9kb3ducmV2Lnht&#10;bFBLBQYAAAAABAAEAPMAAAARBQAAAAA=&#10;" filled="f" stroked="f">
                <v:textbox inset="2.53958mm,1.2694mm,2.53958mm,1.2694mm">
                  <w:txbxContent>
                    <w:p w14:paraId="6DAF6690" w14:textId="77777777" w:rsidR="006D409E" w:rsidRPr="004C2FD4" w:rsidRDefault="006D409E" w:rsidP="006D409E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4C2FD4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799D5C29">
                <wp:simplePos x="0" y="0"/>
                <wp:positionH relativeFrom="column">
                  <wp:posOffset>4448175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4C2FD4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4C2FD4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92.2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q0i8PN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4C2FD4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4C2FD4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F943C6" w14:textId="77777777" w:rsidR="00E70164" w:rsidRDefault="00E70164" w:rsidP="00B6374C">
      <w:pPr>
        <w:spacing w:after="0" w:line="240" w:lineRule="auto"/>
      </w:pPr>
      <w:r>
        <w:separator/>
      </w:r>
    </w:p>
  </w:endnote>
  <w:endnote w:type="continuationSeparator" w:id="0">
    <w:p w14:paraId="1C762F87" w14:textId="77777777" w:rsidR="00E70164" w:rsidRDefault="00E7016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7CEA049-0E3A-435A-A6BD-8014E8080D55}"/>
    <w:embedItalic r:id="rId2" w:fontKey="{33B9097C-AD51-482A-8284-B844AD08CCD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2A15D222-B94D-429B-8D34-80A4395F8CE4}"/>
    <w:embedItalic r:id="rId4" w:fontKey="{6E437C36-E8F1-4D69-94EE-288CF57D4A7B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CAF174BD-76F3-47DA-8524-AC2AF14A0EC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105059" w14:textId="77777777" w:rsidR="00E70164" w:rsidRDefault="00E70164" w:rsidP="00B6374C">
      <w:pPr>
        <w:spacing w:after="0" w:line="240" w:lineRule="auto"/>
      </w:pPr>
      <w:r>
        <w:separator/>
      </w:r>
    </w:p>
  </w:footnote>
  <w:footnote w:type="continuationSeparator" w:id="0">
    <w:p w14:paraId="4EA7A26C" w14:textId="77777777" w:rsidR="00E70164" w:rsidRDefault="00E7016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57FD85F" w:rsidR="00B6374C" w:rsidRDefault="00F77A49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6EADE38" wp14:editId="5323DC19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93712015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60DF"/>
    <w:rsid w:val="000B667C"/>
    <w:rsid w:val="000B68BD"/>
    <w:rsid w:val="00215937"/>
    <w:rsid w:val="0028095E"/>
    <w:rsid w:val="002A3AAC"/>
    <w:rsid w:val="00344B93"/>
    <w:rsid w:val="004307AB"/>
    <w:rsid w:val="004C2FD4"/>
    <w:rsid w:val="004D0650"/>
    <w:rsid w:val="00501BEB"/>
    <w:rsid w:val="005D1494"/>
    <w:rsid w:val="006D409E"/>
    <w:rsid w:val="0074298E"/>
    <w:rsid w:val="00747FB5"/>
    <w:rsid w:val="0093091D"/>
    <w:rsid w:val="00984EF3"/>
    <w:rsid w:val="00A61967"/>
    <w:rsid w:val="00A87FD7"/>
    <w:rsid w:val="00B03B70"/>
    <w:rsid w:val="00B6374C"/>
    <w:rsid w:val="00CD3C44"/>
    <w:rsid w:val="00D32BCC"/>
    <w:rsid w:val="00D46EFE"/>
    <w:rsid w:val="00E70164"/>
    <w:rsid w:val="00F7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2:08:00Z</dcterms:modified>
</cp:coreProperties>
</file>